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D60ABE" w14:textId="77777777" w:rsidR="00CD7147" w:rsidRDefault="00CD7147" w:rsidP="00CD7147">
      <w:r>
        <w:t>I’m still curious about what in the 5’UTR is affecting translation, so I am working on looking for motifs in the 5’UTR of genes affected based on our proteomics results. I am taking the sequence from 30 nts upstream of the translation start site and 15 nts into the gene for genes that are different between Tn7::rpsU1 and WT but aren’t different between Tn7::rpsU2 and WT. I am then putting into a motif finder called MEME. The options I chose for the MEME submission were: classic mode, zero or one occurrence per sequence, 3 motifs. The sequences I submitted were:</w:t>
      </w:r>
    </w:p>
    <w:p w14:paraId="6266E9C5" w14:textId="77777777" w:rsidR="00CD7147" w:rsidRDefault="00CD7147" w:rsidP="00CD7147">
      <w:r>
        <w:t>&gt;FTL_0097 hypothetical protein</w:t>
      </w:r>
    </w:p>
    <w:p w14:paraId="21232719" w14:textId="77777777" w:rsidR="00CD7147" w:rsidRDefault="00CD7147" w:rsidP="00CD7147">
      <w:r>
        <w:t>aaaattacaaactccttaagaggatttagtatgtcacttataaac</w:t>
      </w:r>
    </w:p>
    <w:p w14:paraId="5C9FBF93" w14:textId="77777777" w:rsidR="00CD7147" w:rsidRDefault="00CD7147" w:rsidP="00CD7147"/>
    <w:p w14:paraId="77854DE7" w14:textId="77777777" w:rsidR="00CD7147" w:rsidRDefault="00CD7147" w:rsidP="00CD7147">
      <w:r>
        <w:t>&gt;FTL_0116 pdpC</w:t>
      </w:r>
    </w:p>
    <w:p w14:paraId="500A9F83" w14:textId="77777777" w:rsidR="00CD7147" w:rsidRDefault="00CD7147" w:rsidP="00CD7147">
      <w:r>
        <w:t>atcactatctgataaattaaggaggcacatatgaacgacaaatat</w:t>
      </w:r>
    </w:p>
    <w:p w14:paraId="42964386" w14:textId="77777777" w:rsidR="00CD7147" w:rsidRDefault="00CD7147" w:rsidP="00CD7147"/>
    <w:p w14:paraId="19A94AD7" w14:textId="77777777" w:rsidR="00CD7147" w:rsidRDefault="00CD7147" w:rsidP="00CD7147">
      <w:r>
        <w:t>&gt;FTL_0115 pdpE</w:t>
      </w:r>
    </w:p>
    <w:p w14:paraId="0EA8E7CF" w14:textId="77777777" w:rsidR="00CD7147" w:rsidRDefault="00CD7147" w:rsidP="00CD7147">
      <w:r>
        <w:t>aatatcatcataggttaaggatacaaatatatgagtaaaaaaata</w:t>
      </w:r>
    </w:p>
    <w:p w14:paraId="00D1B18A" w14:textId="77777777" w:rsidR="00CD7147" w:rsidRDefault="00CD7147" w:rsidP="00CD7147"/>
    <w:p w14:paraId="0794BD99" w14:textId="77777777" w:rsidR="00CD7147" w:rsidRDefault="00CD7147" w:rsidP="00CD7147">
      <w:r>
        <w:t>&gt;FTL_0117 iglJ</w:t>
      </w:r>
    </w:p>
    <w:p w14:paraId="703A4E7A" w14:textId="77777777" w:rsidR="00CD7147" w:rsidRDefault="00CD7147" w:rsidP="00CD7147">
      <w:r w:rsidRPr="000834E6">
        <w:t>accccgtagaaaaaatttcaaataaaatagatgaagactattttg</w:t>
      </w:r>
    </w:p>
    <w:p w14:paraId="07E196FF" w14:textId="77777777" w:rsidR="00CD7147" w:rsidRDefault="00CD7147" w:rsidP="00CD7147"/>
    <w:p w14:paraId="746A6975" w14:textId="77777777" w:rsidR="00CD7147" w:rsidRDefault="00CD7147" w:rsidP="00CD7147">
      <w:r>
        <w:t>&gt;FTL_0120 iglH</w:t>
      </w:r>
    </w:p>
    <w:p w14:paraId="315CAFE1" w14:textId="77777777" w:rsidR="00CD7147" w:rsidRDefault="00CD7147" w:rsidP="00CD7147">
      <w:r w:rsidRPr="000834E6">
        <w:t>aatgtaaaaacatcttagaaggtcattatcatggatgaaaaaaga</w:t>
      </w:r>
    </w:p>
    <w:p w14:paraId="4BD426AD" w14:textId="77777777" w:rsidR="00CD7147" w:rsidRDefault="00CD7147" w:rsidP="00CD7147"/>
    <w:p w14:paraId="24DC8FD1" w14:textId="77777777" w:rsidR="00CD7147" w:rsidRDefault="00CD7147" w:rsidP="00CD7147">
      <w:r>
        <w:t>&gt;FTL_1164 iglI</w:t>
      </w:r>
    </w:p>
    <w:p w14:paraId="3C861E04" w14:textId="77777777" w:rsidR="00CD7147" w:rsidRDefault="00CD7147" w:rsidP="00CD7147">
      <w:r w:rsidRPr="000834E6">
        <w:t>agctggtaataagggtaagaggagatttatatgagtcagataata</w:t>
      </w:r>
    </w:p>
    <w:p w14:paraId="003A582C" w14:textId="77777777" w:rsidR="00CD7147" w:rsidRDefault="00CD7147" w:rsidP="00CD7147"/>
    <w:p w14:paraId="595545DB" w14:textId="77777777" w:rsidR="00CD7147" w:rsidRDefault="00CD7147" w:rsidP="00CD7147">
      <w:r>
        <w:t>&gt;FTL_1165 dotU</w:t>
      </w:r>
    </w:p>
    <w:p w14:paraId="3765D367" w14:textId="77777777" w:rsidR="00CD7147" w:rsidRDefault="00CD7147" w:rsidP="00CD7147">
      <w:r w:rsidRPr="00797FEA">
        <w:t>ttaaataactctatataaaggatattataaatgaaagactttaaa</w:t>
      </w:r>
    </w:p>
    <w:p w14:paraId="586BED69" w14:textId="77777777" w:rsidR="00CD7147" w:rsidRDefault="00CD7147" w:rsidP="00CD7147"/>
    <w:p w14:paraId="3F7FAA90" w14:textId="77777777" w:rsidR="00CD7147" w:rsidRDefault="00CD7147" w:rsidP="00CD7147">
      <w:r>
        <w:t>&gt;FTL_1168 iglF</w:t>
      </w:r>
    </w:p>
    <w:p w14:paraId="1FBF32DA" w14:textId="77777777" w:rsidR="00CD7147" w:rsidRDefault="00CD7147" w:rsidP="00CD7147">
      <w:r w:rsidRPr="009B1A7A">
        <w:t>gttctacagcaacaatggttggataataatatgaataataatatt</w:t>
      </w:r>
    </w:p>
    <w:p w14:paraId="050E9530" w14:textId="77777777" w:rsidR="00CD7147" w:rsidRDefault="00CD7147" w:rsidP="00CD7147"/>
    <w:p w14:paraId="1B7E0A90" w14:textId="77777777" w:rsidR="00CD7147" w:rsidRDefault="00CD7147" w:rsidP="00CD7147">
      <w:r>
        <w:t>&gt;FTL_1246 hypothetical protein</w:t>
      </w:r>
    </w:p>
    <w:p w14:paraId="4D67EBA9" w14:textId="77777777" w:rsidR="00CD7147" w:rsidRDefault="00CD7147" w:rsidP="00CD7147">
      <w:r w:rsidRPr="00371896">
        <w:t>ttgtgttgacggtggtggaagtttataacaatgtactatatttat</w:t>
      </w:r>
    </w:p>
    <w:p w14:paraId="26C898D3" w14:textId="77777777" w:rsidR="00CD7147" w:rsidRDefault="00CD7147" w:rsidP="00CD7147"/>
    <w:p w14:paraId="789B95BD" w14:textId="77777777" w:rsidR="00CD7147" w:rsidRDefault="00CD7147" w:rsidP="00CD7147">
      <w:r>
        <w:t>&gt;FTL_1601 tRNA/rRNA methyltransferase</w:t>
      </w:r>
    </w:p>
    <w:p w14:paraId="03CC719E" w14:textId="77777777" w:rsidR="00CD7147" w:rsidRDefault="00CD7147" w:rsidP="00CD7147">
      <w:r w:rsidRPr="00371896">
        <w:t>ggatgtggctaattggttaaaggtttaaatatgataagtattgct</w:t>
      </w:r>
    </w:p>
    <w:p w14:paraId="552F7AE9" w14:textId="77777777" w:rsidR="00CD7147" w:rsidRDefault="00CD7147" w:rsidP="00CD7147"/>
    <w:p w14:paraId="198B258C" w14:textId="77777777" w:rsidR="00CD7147" w:rsidRDefault="00CD7147" w:rsidP="00CD7147">
      <w:r>
        <w:t>&gt;FTL_1685 major facilitator transporter</w:t>
      </w:r>
    </w:p>
    <w:p w14:paraId="0A2C2ABA" w14:textId="77777777" w:rsidR="00CD7147" w:rsidRDefault="00CD7147" w:rsidP="00CD7147">
      <w:r w:rsidRPr="00371896">
        <w:t>cttattcattattaaatttaggattagtatatgtctaatgatcct</w:t>
      </w:r>
    </w:p>
    <w:p w14:paraId="5B6FE441" w14:textId="77777777" w:rsidR="00CD7147" w:rsidRDefault="00CD7147" w:rsidP="00CD7147"/>
    <w:p w14:paraId="6E9484C7" w14:textId="77777777" w:rsidR="00CD7147" w:rsidRDefault="00CD7147" w:rsidP="00CD7147">
      <w:r>
        <w:t>&gt;FTL_1854 hypothetical protein</w:t>
      </w:r>
    </w:p>
    <w:p w14:paraId="52B6A719" w14:textId="77777777" w:rsidR="00CD7147" w:rsidRDefault="00CD7147" w:rsidP="00CD7147">
      <w:r w:rsidRPr="00371896">
        <w:t>cctcttcactaatagcgatagggtattgttatgattataatcaaa</w:t>
      </w:r>
    </w:p>
    <w:p w14:paraId="44355DFF" w14:textId="77777777" w:rsidR="00CD7147" w:rsidRDefault="00CD7147" w:rsidP="00CD7147"/>
    <w:p w14:paraId="4E63D966" w14:textId="77777777" w:rsidR="00CD7147" w:rsidRDefault="00CD7147" w:rsidP="00CD7147">
      <w:r>
        <w:t>&gt;FTL_1883 potassium transporting ATPase subunit A</w:t>
      </w:r>
    </w:p>
    <w:p w14:paraId="67980F1F" w14:textId="77777777" w:rsidR="00CD7147" w:rsidRDefault="00CD7147" w:rsidP="00CD7147">
      <w:r w:rsidRPr="00371896">
        <w:lastRenderedPageBreak/>
        <w:t>cagataaattttaacttataggagtaagttatgatttctaatttt</w:t>
      </w:r>
    </w:p>
    <w:p w14:paraId="4F88F5C6" w14:textId="77777777" w:rsidR="00CD7147" w:rsidRDefault="00CD7147" w:rsidP="00CD7147"/>
    <w:p w14:paraId="54497AC7" w14:textId="77777777" w:rsidR="00CD7147" w:rsidRDefault="00CD7147" w:rsidP="00CD7147">
      <w:r>
        <w:t>&gt;FTL_0126 pdpA</w:t>
      </w:r>
    </w:p>
    <w:p w14:paraId="21F819EF" w14:textId="77777777" w:rsidR="00CD7147" w:rsidRDefault="00CD7147" w:rsidP="00CD7147">
      <w:r w:rsidRPr="00FA34FD">
        <w:t>gactttagttatgttctaattaagtagacaatgatagcagtaaaa</w:t>
      </w:r>
    </w:p>
    <w:p w14:paraId="4607A00B" w14:textId="77777777" w:rsidR="00CD7147" w:rsidRDefault="00CD7147" w:rsidP="00CD7147"/>
    <w:p w14:paraId="2D93A502" w14:textId="77777777" w:rsidR="00CD7147" w:rsidRDefault="00CD7147" w:rsidP="00CD7147">
      <w:r>
        <w:t>The first motif it found was:</w:t>
      </w:r>
    </w:p>
    <w:p w14:paraId="2B8EF618" w14:textId="5BB77642" w:rsidR="00E2164E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Motif AGGAKWWWRWTATG MEME-1 block diagrams</w:t>
      </w:r>
    </w:p>
    <w:p w14:paraId="4362945A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------------------------------</w:t>
      </w:r>
    </w:p>
    <w:p w14:paraId="37E228C6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SEQUENCE NAME            POSITION P-VALUE  MOTIF DIAGRAM</w:t>
      </w:r>
    </w:p>
    <w:p w14:paraId="7A42F2DE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-------------            ----------------  -------------</w:t>
      </w:r>
    </w:p>
    <w:p w14:paraId="756C1EAA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FTL_1854                          5.3e-07  19_[+1]_12</w:t>
      </w:r>
    </w:p>
    <w:p w14:paraId="4FE14EE0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FTL_1883                          6.1e-07  19_[+1]_12</w:t>
      </w:r>
    </w:p>
    <w:p w14:paraId="119BCF9A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FTL_1164                          9.1e-07  19_[+1]_12</w:t>
      </w:r>
    </w:p>
    <w:p w14:paraId="217813D3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FTL_0116                            2e-06  19_[+1]_12</w:t>
      </w:r>
    </w:p>
    <w:p w14:paraId="169D4711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FTL_0115                          1.1e-05  17_[+1]_14</w:t>
      </w:r>
    </w:p>
    <w:p w14:paraId="2ABC209B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FTL_1685                            4e-05  19_[+1]_12</w:t>
      </w:r>
    </w:p>
    <w:p w14:paraId="0E3BB473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FTL_1168                            4e-05  19_[+1]_12</w:t>
      </w:r>
    </w:p>
    <w:p w14:paraId="238666F6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FTL_0120                          4.7e-05  19_[+1]_12</w:t>
      </w:r>
    </w:p>
    <w:p w14:paraId="7628B445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FTL_1246                            7e-05  23_[-1]_8</w:t>
      </w:r>
    </w:p>
    <w:p w14:paraId="1298B128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FTL_0097                          9.4e-05  2_[-1]_29</w:t>
      </w:r>
    </w:p>
    <w:p w14:paraId="06D10933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FTL_0126                          0.00014  22_[+1]_9</w:t>
      </w:r>
    </w:p>
    <w:p w14:paraId="1C5AAFD0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FTL_1601                          0.00015  19_[+1]_12</w:t>
      </w:r>
    </w:p>
    <w:p w14:paraId="5E178093" w14:textId="77777777" w:rsidR="00CD7147" w:rsidRDefault="00CD7147" w:rsidP="00CD7147"/>
    <w:p w14:paraId="46AC6237" w14:textId="77777777" w:rsidR="00CD7147" w:rsidRDefault="00CD7147" w:rsidP="00CD7147">
      <w:r>
        <w:t>The second motif it found was:</w:t>
      </w:r>
    </w:p>
    <w:p w14:paraId="5E40B783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Motif GGWKGTGG MEME-2 block diagrams</w:t>
      </w:r>
    </w:p>
    <w:p w14:paraId="73CD0D21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------------------------------</w:t>
      </w:r>
    </w:p>
    <w:p w14:paraId="1C7DA473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SEQUENCE NAME            POSITION P-VALUE  MOTIF DIAGRAM</w:t>
      </w:r>
    </w:p>
    <w:p w14:paraId="1B1A9431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-------------            ----------------  -------------</w:t>
      </w:r>
    </w:p>
    <w:p w14:paraId="65B3C90E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FTL_1246                          1.4e-06  10_[+2]_27</w:t>
      </w:r>
    </w:p>
    <w:p w14:paraId="3D351333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FTL_1601                          5.3e-06  [+2]_37</w:t>
      </w:r>
    </w:p>
    <w:p w14:paraId="382E61B2" w14:textId="77777777" w:rsidR="00CD7147" w:rsidRDefault="00CD7147" w:rsidP="00CD7147"/>
    <w:p w14:paraId="6666BF28" w14:textId="77777777" w:rsidR="00CD7147" w:rsidRDefault="00CD7147" w:rsidP="00CD7147">
      <w:r>
        <w:t>The third motif it found was:</w:t>
      </w:r>
    </w:p>
    <w:p w14:paraId="0EC0450A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Motif SCYGTAG MEME-3 block diagrams</w:t>
      </w:r>
    </w:p>
    <w:p w14:paraId="01254C81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------------------------------</w:t>
      </w:r>
    </w:p>
    <w:p w14:paraId="0EF4A95D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SEQUENCE NAME            POSITION P-VALUE  MOTIF DIAGRAM</w:t>
      </w:r>
    </w:p>
    <w:p w14:paraId="5B12069D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-------------            ----------------  -------------</w:t>
      </w:r>
    </w:p>
    <w:p w14:paraId="5D94925B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FTL_0117                          1.1e-05  2_[+3]_36</w:t>
      </w:r>
    </w:p>
    <w:p w14:paraId="27BFA2FF" w14:textId="77777777" w:rsidR="00CD7147" w:rsidRPr="00AD49F5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AD49F5">
        <w:rPr>
          <w:rFonts w:ascii="Courier New" w:hAnsi="Courier New" w:cs="Courier New"/>
          <w:color w:val="000000"/>
          <w:sz w:val="20"/>
          <w:szCs w:val="20"/>
        </w:rPr>
        <w:t>FTL_1168                            4e-05  3_[-3]_35</w:t>
      </w:r>
    </w:p>
    <w:p w14:paraId="7DDCE6BA" w14:textId="28311B40" w:rsidR="00CD7147" w:rsidRDefault="00CD7147" w:rsidP="00CD7147"/>
    <w:p w14:paraId="7EEF2A6E" w14:textId="2D881B89" w:rsidR="00626103" w:rsidRDefault="00626103" w:rsidP="00CD7147">
      <w:r>
        <w:rPr>
          <w:noProof/>
        </w:rPr>
        <w:drawing>
          <wp:inline distT="0" distB="0" distL="0" distR="0" wp14:anchorId="59952BE3" wp14:editId="299AC1E3">
            <wp:extent cx="5943600" cy="16395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A4F9B" w14:textId="77777777" w:rsidR="00626103" w:rsidRDefault="00626103" w:rsidP="00CD7147"/>
    <w:p w14:paraId="1E8C6276" w14:textId="77777777" w:rsidR="00CD7147" w:rsidRDefault="00CD7147" w:rsidP="00CD7147">
      <w:r>
        <w:t xml:space="preserve">I’m most interested in motif 1 because it matches 12/14 sequences. I then tried resubmitting using the same region from tul4 and tul4 matches motif 1 ALMOST except that the R in the middle (meaning guanine or adenine) was changed to D (guanine adenine or thymine). </w:t>
      </w:r>
    </w:p>
    <w:p w14:paraId="0AAA0A22" w14:textId="77777777" w:rsidR="00CD7147" w:rsidRDefault="00CD7147" w:rsidP="00CD7147"/>
    <w:p w14:paraId="385375D8" w14:textId="77777777" w:rsidR="00CD7147" w:rsidRDefault="00CD7147" w:rsidP="00CD7147">
      <w:r>
        <w:t>I then repeated it with these settings (and no tul4): classic mode, any number of repetitions, 5 motifs. This didn’t report any that had more than 5 genes in common:</w:t>
      </w:r>
    </w:p>
    <w:p w14:paraId="74DCC1D9" w14:textId="77777777" w:rsidR="00CD7147" w:rsidRPr="007F02BF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7F02BF">
        <w:rPr>
          <w:rFonts w:ascii="Courier New" w:hAnsi="Courier New" w:cs="Courier New"/>
          <w:color w:val="000000"/>
          <w:sz w:val="20"/>
          <w:szCs w:val="20"/>
        </w:rPr>
        <w:t>Motif RRTTAAGDAKACAHWTATADGAGTMAR MEME-1 block diagrams</w:t>
      </w:r>
    </w:p>
    <w:p w14:paraId="54058EA1" w14:textId="77777777" w:rsidR="00CD7147" w:rsidRPr="007F02BF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7F02BF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------------------------------</w:t>
      </w:r>
    </w:p>
    <w:p w14:paraId="743D866F" w14:textId="77777777" w:rsidR="00CD7147" w:rsidRPr="007F02BF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7F02BF">
        <w:rPr>
          <w:rFonts w:ascii="Courier New" w:hAnsi="Courier New" w:cs="Courier New"/>
          <w:color w:val="000000"/>
          <w:sz w:val="20"/>
          <w:szCs w:val="20"/>
        </w:rPr>
        <w:t>SEQUENCE NAME            POSITION P-VALUE  MOTIF DIAGRAM</w:t>
      </w:r>
    </w:p>
    <w:p w14:paraId="775B4941" w14:textId="77777777" w:rsidR="00CD7147" w:rsidRPr="007F02BF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7F02BF">
        <w:rPr>
          <w:rFonts w:ascii="Courier New" w:hAnsi="Courier New" w:cs="Courier New"/>
          <w:color w:val="000000"/>
          <w:sz w:val="20"/>
          <w:szCs w:val="20"/>
        </w:rPr>
        <w:t>-------------            ----------------  -------------</w:t>
      </w:r>
    </w:p>
    <w:p w14:paraId="0416496A" w14:textId="77777777" w:rsidR="00CD7147" w:rsidRPr="007F02BF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7F02BF">
        <w:rPr>
          <w:rFonts w:ascii="Courier New" w:hAnsi="Courier New" w:cs="Courier New"/>
          <w:color w:val="000000"/>
          <w:sz w:val="20"/>
          <w:szCs w:val="20"/>
        </w:rPr>
        <w:t>FTL_0115                          6.2e-12  12_[+1]_6</w:t>
      </w:r>
    </w:p>
    <w:p w14:paraId="660B124A" w14:textId="77777777" w:rsidR="00CD7147" w:rsidRPr="007F02BF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7F02BF">
        <w:rPr>
          <w:rFonts w:ascii="Courier New" w:hAnsi="Courier New" w:cs="Courier New"/>
          <w:color w:val="000000"/>
          <w:sz w:val="20"/>
          <w:szCs w:val="20"/>
        </w:rPr>
        <w:t>FTL_1164                          8.8e-12  12_[+1]_6</w:t>
      </w:r>
    </w:p>
    <w:p w14:paraId="51C99638" w14:textId="77777777" w:rsidR="00CD7147" w:rsidRPr="007F02BF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7F02BF">
        <w:rPr>
          <w:rFonts w:ascii="Courier New" w:hAnsi="Courier New" w:cs="Courier New"/>
          <w:color w:val="000000"/>
          <w:sz w:val="20"/>
          <w:szCs w:val="20"/>
        </w:rPr>
        <w:t>FTL_0126                          5.2e-11  17_[+1]_1</w:t>
      </w:r>
    </w:p>
    <w:p w14:paraId="3D94CD6B" w14:textId="77777777" w:rsidR="00CD7147" w:rsidRPr="007F02BF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7F02BF">
        <w:rPr>
          <w:rFonts w:ascii="Courier New" w:hAnsi="Courier New" w:cs="Courier New"/>
          <w:color w:val="000000"/>
          <w:sz w:val="20"/>
          <w:szCs w:val="20"/>
        </w:rPr>
        <w:t>FTL_0116                          4.8e-10  14_[+1]_4</w:t>
      </w:r>
    </w:p>
    <w:p w14:paraId="10994B01" w14:textId="77777777" w:rsidR="00CD7147" w:rsidRPr="007F02BF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7F02BF">
        <w:rPr>
          <w:rFonts w:ascii="Courier New" w:hAnsi="Courier New" w:cs="Courier New"/>
          <w:color w:val="000000"/>
          <w:sz w:val="20"/>
          <w:szCs w:val="20"/>
        </w:rPr>
        <w:t>FTL_1883                          3.1e-09  1_[+1]_17</w:t>
      </w:r>
    </w:p>
    <w:p w14:paraId="63DF23A0" w14:textId="77777777" w:rsidR="00CD7147" w:rsidRPr="007F02BF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7F02BF">
        <w:rPr>
          <w:rFonts w:ascii="Courier New" w:hAnsi="Courier New" w:cs="Courier New"/>
          <w:color w:val="000000"/>
          <w:sz w:val="20"/>
          <w:szCs w:val="20"/>
        </w:rPr>
        <w:t>Motif BTTHTTCAYYAATARWDWTARGRTWWTAATATG MEME-2 block diagrams</w:t>
      </w:r>
    </w:p>
    <w:p w14:paraId="0266AF29" w14:textId="77777777" w:rsidR="00CD7147" w:rsidRPr="007F02BF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7F02BF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------------------------------</w:t>
      </w:r>
    </w:p>
    <w:p w14:paraId="385A58F0" w14:textId="77777777" w:rsidR="00CD7147" w:rsidRPr="007F02BF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7F02BF">
        <w:rPr>
          <w:rFonts w:ascii="Courier New" w:hAnsi="Courier New" w:cs="Courier New"/>
          <w:color w:val="000000"/>
          <w:sz w:val="20"/>
          <w:szCs w:val="20"/>
        </w:rPr>
        <w:t>SEQUENCE NAME            POSITION P-VALUE  MOTIF DIAGRAM</w:t>
      </w:r>
    </w:p>
    <w:p w14:paraId="7D12CCFF" w14:textId="77777777" w:rsidR="00CD7147" w:rsidRPr="007F02BF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7F02BF">
        <w:rPr>
          <w:rFonts w:ascii="Courier New" w:hAnsi="Courier New" w:cs="Courier New"/>
          <w:color w:val="000000"/>
          <w:sz w:val="20"/>
          <w:szCs w:val="20"/>
        </w:rPr>
        <w:t>-------------            ----------------  -------------</w:t>
      </w:r>
    </w:p>
    <w:p w14:paraId="554F535D" w14:textId="77777777" w:rsidR="00CD7147" w:rsidRPr="007F02BF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7F02BF">
        <w:rPr>
          <w:rFonts w:ascii="Courier New" w:hAnsi="Courier New" w:cs="Courier New"/>
          <w:color w:val="000000"/>
          <w:sz w:val="20"/>
          <w:szCs w:val="20"/>
        </w:rPr>
        <w:t>FTL_1854                          1.4e-14  [+2]_12</w:t>
      </w:r>
    </w:p>
    <w:p w14:paraId="5F3DF305" w14:textId="77777777" w:rsidR="00CD7147" w:rsidRPr="007F02BF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7F02BF">
        <w:rPr>
          <w:rFonts w:ascii="Courier New" w:hAnsi="Courier New" w:cs="Courier New"/>
          <w:color w:val="000000"/>
          <w:sz w:val="20"/>
          <w:szCs w:val="20"/>
        </w:rPr>
        <w:t>FTL_1168                          4.9e-12  [+2]_12</w:t>
      </w:r>
    </w:p>
    <w:p w14:paraId="66A0F7A8" w14:textId="77777777" w:rsidR="00CD7147" w:rsidRPr="007F02BF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7F02BF">
        <w:rPr>
          <w:rFonts w:ascii="Courier New" w:hAnsi="Courier New" w:cs="Courier New"/>
          <w:color w:val="000000"/>
          <w:sz w:val="20"/>
          <w:szCs w:val="20"/>
        </w:rPr>
        <w:t>FTL_1685                          5.5e-10  [+2]_12</w:t>
      </w:r>
    </w:p>
    <w:p w14:paraId="4849D700" w14:textId="77777777" w:rsidR="00CD7147" w:rsidRPr="007F02BF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7F02BF">
        <w:rPr>
          <w:rFonts w:ascii="Courier New" w:hAnsi="Courier New" w:cs="Courier New"/>
          <w:color w:val="000000"/>
          <w:sz w:val="20"/>
          <w:szCs w:val="20"/>
        </w:rPr>
        <w:t>FTL_0120                          8.4e-10  10_[-2]_2</w:t>
      </w:r>
    </w:p>
    <w:p w14:paraId="53C9F536" w14:textId="77777777" w:rsidR="00CD7147" w:rsidRPr="007F02BF" w:rsidRDefault="00CD7147" w:rsidP="00CD71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7F02BF">
        <w:rPr>
          <w:rFonts w:ascii="Courier New" w:hAnsi="Courier New" w:cs="Courier New"/>
          <w:color w:val="000000"/>
          <w:sz w:val="20"/>
          <w:szCs w:val="20"/>
        </w:rPr>
        <w:t>FTL_1601                          1.5e-09  [+2]_12</w:t>
      </w:r>
    </w:p>
    <w:p w14:paraId="05D10D22" w14:textId="77777777" w:rsidR="00CD7147" w:rsidRDefault="00CD7147" w:rsidP="00CD7147"/>
    <w:p w14:paraId="2A57CEC2" w14:textId="7E25956A" w:rsidR="004017D8" w:rsidRDefault="00626103">
      <w:r>
        <w:rPr>
          <w:noProof/>
        </w:rPr>
        <w:drawing>
          <wp:inline distT="0" distB="0" distL="0" distR="0" wp14:anchorId="63E14999" wp14:editId="04207FDF">
            <wp:extent cx="5943600" cy="19513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2031D" w14:textId="5F13FF46" w:rsidR="00626103" w:rsidRDefault="00626103">
      <w:r>
        <w:t>I then realized there were “advanced” settings. I tried again using:</w:t>
      </w:r>
    </w:p>
    <w:p w14:paraId="1D350882" w14:textId="3FDFD2E6" w:rsidR="00626103" w:rsidRDefault="00626103">
      <w:r>
        <w:t xml:space="preserve">classic mode, zero or one per sequence, 10 motifs, </w:t>
      </w:r>
      <w:r w:rsidR="00D24B4C">
        <w:t xml:space="preserve">0 order background model (single nt biases looked for), </w:t>
      </w:r>
      <w:r>
        <w:t>4-50 width, minimum 5 sites, search given strand only</w:t>
      </w:r>
    </w:p>
    <w:p w14:paraId="08AA8D03" w14:textId="5F41F0A2" w:rsidR="0052752B" w:rsidRDefault="0052752B">
      <w:r>
        <w:t>With these settings, it found:</w:t>
      </w:r>
    </w:p>
    <w:p w14:paraId="24A56254" w14:textId="77777777" w:rsidR="0052752B" w:rsidRPr="0052752B" w:rsidRDefault="0052752B" w:rsidP="005275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52752B">
        <w:rPr>
          <w:rFonts w:ascii="Courier New" w:hAnsi="Courier New" w:cs="Courier New"/>
          <w:color w:val="000000"/>
          <w:sz w:val="20"/>
          <w:szCs w:val="20"/>
        </w:rPr>
        <w:t>Motif CTTMTWMABTAWTAAWKWTAGGAKWAWNWTATGAWT MEME-1 block diagrams</w:t>
      </w:r>
    </w:p>
    <w:p w14:paraId="77B9E87C" w14:textId="77777777" w:rsidR="0052752B" w:rsidRPr="0052752B" w:rsidRDefault="0052752B" w:rsidP="005275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52752B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------------------------------</w:t>
      </w:r>
    </w:p>
    <w:p w14:paraId="3218D130" w14:textId="77777777" w:rsidR="0052752B" w:rsidRPr="0052752B" w:rsidRDefault="0052752B" w:rsidP="005275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52752B">
        <w:rPr>
          <w:rFonts w:ascii="Courier New" w:hAnsi="Courier New" w:cs="Courier New"/>
          <w:color w:val="000000"/>
          <w:sz w:val="20"/>
          <w:szCs w:val="20"/>
        </w:rPr>
        <w:t>SEQUENCE NAME            POSITION P-VALUE  MOTIF DIAGRAM</w:t>
      </w:r>
    </w:p>
    <w:p w14:paraId="7D1DE6E4" w14:textId="77777777" w:rsidR="0052752B" w:rsidRPr="0052752B" w:rsidRDefault="0052752B" w:rsidP="005275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52752B">
        <w:rPr>
          <w:rFonts w:ascii="Courier New" w:hAnsi="Courier New" w:cs="Courier New"/>
          <w:color w:val="000000"/>
          <w:sz w:val="20"/>
          <w:szCs w:val="20"/>
        </w:rPr>
        <w:t>-------------            ----------------  -------------</w:t>
      </w:r>
    </w:p>
    <w:p w14:paraId="7F2FAB77" w14:textId="77777777" w:rsidR="0052752B" w:rsidRPr="0052752B" w:rsidRDefault="0052752B" w:rsidP="005275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52752B">
        <w:rPr>
          <w:rFonts w:ascii="Courier New" w:hAnsi="Courier New" w:cs="Courier New"/>
          <w:color w:val="000000"/>
          <w:sz w:val="20"/>
          <w:szCs w:val="20"/>
        </w:rPr>
        <w:t>FTL_1854                          5.7e-15  [+1]_9</w:t>
      </w:r>
    </w:p>
    <w:p w14:paraId="62D1F122" w14:textId="77777777" w:rsidR="0052752B" w:rsidRPr="0052752B" w:rsidRDefault="0052752B" w:rsidP="005275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52752B">
        <w:rPr>
          <w:rFonts w:ascii="Courier New" w:hAnsi="Courier New" w:cs="Courier New"/>
          <w:color w:val="000000"/>
          <w:sz w:val="20"/>
          <w:szCs w:val="20"/>
        </w:rPr>
        <w:t>FTL_1685                            2e-12  [+1]_9</w:t>
      </w:r>
    </w:p>
    <w:p w14:paraId="2B1C9DC3" w14:textId="77777777" w:rsidR="0052752B" w:rsidRPr="0052752B" w:rsidRDefault="0052752B" w:rsidP="005275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52752B">
        <w:rPr>
          <w:rFonts w:ascii="Courier New" w:hAnsi="Courier New" w:cs="Courier New"/>
          <w:color w:val="000000"/>
          <w:sz w:val="20"/>
          <w:szCs w:val="20"/>
        </w:rPr>
        <w:t>FTL_1168                          1.6e-11  [+1]_9</w:t>
      </w:r>
    </w:p>
    <w:p w14:paraId="03DD17B6" w14:textId="77777777" w:rsidR="0052752B" w:rsidRPr="0052752B" w:rsidRDefault="0052752B" w:rsidP="005275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52752B">
        <w:rPr>
          <w:rFonts w:ascii="Courier New" w:hAnsi="Courier New" w:cs="Courier New"/>
          <w:color w:val="000000"/>
          <w:sz w:val="20"/>
          <w:szCs w:val="20"/>
        </w:rPr>
        <w:lastRenderedPageBreak/>
        <w:t>FTL_0116                          1.1e-10  [+1]_9</w:t>
      </w:r>
    </w:p>
    <w:p w14:paraId="53E35ABC" w14:textId="77777777" w:rsidR="0052752B" w:rsidRPr="0052752B" w:rsidRDefault="0052752B" w:rsidP="005275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52752B">
        <w:rPr>
          <w:rFonts w:ascii="Courier New" w:hAnsi="Courier New" w:cs="Courier New"/>
          <w:color w:val="000000"/>
          <w:sz w:val="20"/>
          <w:szCs w:val="20"/>
        </w:rPr>
        <w:t>FTL_1883                          1.4e-10  [+1]_9</w:t>
      </w:r>
    </w:p>
    <w:p w14:paraId="7FB94D3E" w14:textId="12505A6C" w:rsidR="0052752B" w:rsidRDefault="0052752B">
      <w:r>
        <w:rPr>
          <w:noProof/>
        </w:rPr>
        <w:drawing>
          <wp:inline distT="0" distB="0" distL="0" distR="0" wp14:anchorId="4C1D0574" wp14:editId="195C8449">
            <wp:extent cx="5943600" cy="5543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9AF29" w14:textId="2FA2EEE4" w:rsidR="0052752B" w:rsidRDefault="0052752B">
      <w:r>
        <w:t>There was also no difference when I tried 1-order background model.</w:t>
      </w:r>
    </w:p>
    <w:p w14:paraId="18B3659D" w14:textId="354E0822" w:rsidR="0052752B" w:rsidRDefault="0052752B"/>
    <w:p w14:paraId="0D9AE0DD" w14:textId="191E9CE3" w:rsidR="0052752B" w:rsidRDefault="0052752B">
      <w:r>
        <w:t>I also tried one with these settings:</w:t>
      </w:r>
    </w:p>
    <w:p w14:paraId="46757DF1" w14:textId="1F00868F" w:rsidR="0052752B" w:rsidRDefault="0052752B">
      <w:r>
        <w:rPr>
          <w:noProof/>
        </w:rPr>
        <w:drawing>
          <wp:inline distT="0" distB="0" distL="0" distR="0" wp14:anchorId="501CB285" wp14:editId="6BEDDB3C">
            <wp:extent cx="4152840" cy="1631853"/>
            <wp:effectExtent l="0" t="0" r="63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76332" cy="1641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6D5DE" w14:textId="6A16F8FC" w:rsidR="0052752B" w:rsidRDefault="0052752B">
      <w:r>
        <w:t>And it came up with one that included ALL of the sites</w:t>
      </w:r>
      <w:r w:rsidR="00A45166">
        <w:t>, but it seems mostly to just be because it’s the RBS and start codon.</w:t>
      </w:r>
    </w:p>
    <w:p w14:paraId="499B0A1D" w14:textId="0FE80F9D" w:rsidR="0052752B" w:rsidRDefault="0052752B">
      <w:r>
        <w:rPr>
          <w:noProof/>
        </w:rPr>
        <w:drawing>
          <wp:inline distT="0" distB="0" distL="0" distR="0" wp14:anchorId="293AA330" wp14:editId="0D083BBA">
            <wp:extent cx="5943600" cy="6642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B1EBC" w14:textId="77777777" w:rsidR="0052752B" w:rsidRDefault="0052752B" w:rsidP="0052752B">
      <w:pPr>
        <w:pStyle w:val="HTMLPreformatted"/>
        <w:rPr>
          <w:color w:val="000000"/>
        </w:rPr>
      </w:pPr>
      <w:r>
        <w:rPr>
          <w:color w:val="000000"/>
        </w:rPr>
        <w:t>Motif AGGAKAYWRWTATG MEME-1 block diagrams</w:t>
      </w:r>
    </w:p>
    <w:p w14:paraId="3A46D6C8" w14:textId="77777777" w:rsidR="0052752B" w:rsidRDefault="0052752B" w:rsidP="0052752B">
      <w:pPr>
        <w:pStyle w:val="HTMLPreformatted"/>
        <w:rPr>
          <w:color w:val="000000"/>
        </w:rPr>
      </w:pPr>
      <w:r>
        <w:rPr>
          <w:color w:val="000000"/>
        </w:rPr>
        <w:t>--------------------------------------------------------------------------------</w:t>
      </w:r>
    </w:p>
    <w:p w14:paraId="4AAA913F" w14:textId="77777777" w:rsidR="0052752B" w:rsidRDefault="0052752B" w:rsidP="0052752B">
      <w:pPr>
        <w:pStyle w:val="HTMLPreformatted"/>
        <w:rPr>
          <w:color w:val="000000"/>
        </w:rPr>
      </w:pPr>
      <w:r>
        <w:rPr>
          <w:color w:val="000000"/>
        </w:rPr>
        <w:t>SEQUENCE NAME            POSITION P-VALUE  MOTIF DIAGRAM</w:t>
      </w:r>
    </w:p>
    <w:p w14:paraId="0C92E885" w14:textId="77777777" w:rsidR="0052752B" w:rsidRDefault="0052752B" w:rsidP="0052752B">
      <w:pPr>
        <w:pStyle w:val="HTMLPreformatted"/>
        <w:rPr>
          <w:color w:val="000000"/>
        </w:rPr>
      </w:pPr>
      <w:r>
        <w:rPr>
          <w:color w:val="000000"/>
        </w:rPr>
        <w:t>-------------            ----------------  -------------</w:t>
      </w:r>
    </w:p>
    <w:p w14:paraId="7AEEE67E" w14:textId="77777777" w:rsidR="0052752B" w:rsidRDefault="0052752B" w:rsidP="0052752B">
      <w:pPr>
        <w:pStyle w:val="HTMLPreformatted"/>
        <w:rPr>
          <w:color w:val="000000"/>
        </w:rPr>
      </w:pPr>
      <w:r>
        <w:rPr>
          <w:color w:val="000000"/>
        </w:rPr>
        <w:t>FTL_1854                          6.7e-07  19_[+1]_12</w:t>
      </w:r>
    </w:p>
    <w:p w14:paraId="3A0D681C" w14:textId="77777777" w:rsidR="0052752B" w:rsidRDefault="0052752B" w:rsidP="0052752B">
      <w:pPr>
        <w:pStyle w:val="HTMLPreformatted"/>
        <w:rPr>
          <w:color w:val="000000"/>
        </w:rPr>
      </w:pPr>
      <w:r>
        <w:rPr>
          <w:color w:val="000000"/>
        </w:rPr>
        <w:t>FTL_1164                          1.1e-06  19_[+1]_12</w:t>
      </w:r>
    </w:p>
    <w:p w14:paraId="2F5FC939" w14:textId="77777777" w:rsidR="0052752B" w:rsidRDefault="0052752B" w:rsidP="0052752B">
      <w:pPr>
        <w:pStyle w:val="HTMLPreformatted"/>
        <w:rPr>
          <w:color w:val="000000"/>
        </w:rPr>
      </w:pPr>
      <w:r>
        <w:rPr>
          <w:color w:val="000000"/>
        </w:rPr>
        <w:t>FTL_1883                          1.2e-06  19_[+1]_12</w:t>
      </w:r>
    </w:p>
    <w:p w14:paraId="08B75B63" w14:textId="77777777" w:rsidR="0052752B" w:rsidRDefault="0052752B" w:rsidP="0052752B">
      <w:pPr>
        <w:pStyle w:val="HTMLPreformatted"/>
        <w:rPr>
          <w:color w:val="000000"/>
        </w:rPr>
      </w:pPr>
      <w:r>
        <w:rPr>
          <w:color w:val="000000"/>
        </w:rPr>
        <w:t>FTL_0116                          3.5e-06  19_[+1]_12</w:t>
      </w:r>
    </w:p>
    <w:p w14:paraId="7D39A9F8" w14:textId="77777777" w:rsidR="0052752B" w:rsidRDefault="0052752B" w:rsidP="0052752B">
      <w:pPr>
        <w:pStyle w:val="HTMLPreformatted"/>
        <w:rPr>
          <w:color w:val="000000"/>
        </w:rPr>
      </w:pPr>
      <w:r>
        <w:rPr>
          <w:color w:val="000000"/>
        </w:rPr>
        <w:t>FTL_0115                          1.4e-05  17_[+1]_14</w:t>
      </w:r>
    </w:p>
    <w:p w14:paraId="283A9A76" w14:textId="77777777" w:rsidR="0052752B" w:rsidRDefault="0052752B" w:rsidP="0052752B">
      <w:pPr>
        <w:pStyle w:val="HTMLPreformatted"/>
        <w:rPr>
          <w:color w:val="000000"/>
        </w:rPr>
      </w:pPr>
      <w:r>
        <w:rPr>
          <w:color w:val="000000"/>
        </w:rPr>
        <w:t>FTL_1168                          2.6e-05  19_[+1]_12</w:t>
      </w:r>
    </w:p>
    <w:p w14:paraId="6B447502" w14:textId="77777777" w:rsidR="0052752B" w:rsidRDefault="0052752B" w:rsidP="0052752B">
      <w:pPr>
        <w:pStyle w:val="HTMLPreformatted"/>
        <w:rPr>
          <w:color w:val="000000"/>
        </w:rPr>
      </w:pPr>
      <w:r>
        <w:rPr>
          <w:color w:val="000000"/>
        </w:rPr>
        <w:t>FTL_0097                          4.4e-05  2_[-1]_29</w:t>
      </w:r>
    </w:p>
    <w:p w14:paraId="3C49CD41" w14:textId="77777777" w:rsidR="0052752B" w:rsidRDefault="0052752B" w:rsidP="0052752B">
      <w:pPr>
        <w:pStyle w:val="HTMLPreformatted"/>
        <w:rPr>
          <w:color w:val="000000"/>
        </w:rPr>
      </w:pPr>
      <w:r>
        <w:rPr>
          <w:color w:val="000000"/>
        </w:rPr>
        <w:t>FTL_0120                          5.4e-05  19_[+1]_12</w:t>
      </w:r>
    </w:p>
    <w:p w14:paraId="76541672" w14:textId="77777777" w:rsidR="0052752B" w:rsidRDefault="0052752B" w:rsidP="0052752B">
      <w:pPr>
        <w:pStyle w:val="HTMLPreformatted"/>
        <w:rPr>
          <w:color w:val="000000"/>
        </w:rPr>
      </w:pPr>
      <w:r>
        <w:rPr>
          <w:color w:val="000000"/>
        </w:rPr>
        <w:t>FTL_1685                          9.1e-05  19_[+1]_12</w:t>
      </w:r>
    </w:p>
    <w:p w14:paraId="12EDF978" w14:textId="77777777" w:rsidR="0052752B" w:rsidRDefault="0052752B" w:rsidP="0052752B">
      <w:pPr>
        <w:pStyle w:val="HTMLPreformatted"/>
        <w:rPr>
          <w:color w:val="000000"/>
        </w:rPr>
      </w:pPr>
      <w:r>
        <w:rPr>
          <w:color w:val="000000"/>
        </w:rPr>
        <w:t>FTL_1246                          0.00011  23_[-1]_8</w:t>
      </w:r>
    </w:p>
    <w:p w14:paraId="4E88335B" w14:textId="77777777" w:rsidR="0052752B" w:rsidRDefault="0052752B" w:rsidP="0052752B">
      <w:pPr>
        <w:pStyle w:val="HTMLPreformatted"/>
        <w:rPr>
          <w:color w:val="000000"/>
        </w:rPr>
      </w:pPr>
      <w:r>
        <w:rPr>
          <w:color w:val="000000"/>
        </w:rPr>
        <w:t>FTL_0126                          0.00019  22_[+1]_9</w:t>
      </w:r>
    </w:p>
    <w:p w14:paraId="5A26FDD4" w14:textId="77777777" w:rsidR="0052752B" w:rsidRDefault="0052752B" w:rsidP="0052752B">
      <w:pPr>
        <w:pStyle w:val="HTMLPreformatted"/>
        <w:rPr>
          <w:color w:val="000000"/>
        </w:rPr>
      </w:pPr>
      <w:r>
        <w:rPr>
          <w:color w:val="000000"/>
        </w:rPr>
        <w:t>FTL_1601                          0.00033  19_[+1]_12</w:t>
      </w:r>
    </w:p>
    <w:p w14:paraId="24E48AB4" w14:textId="77777777" w:rsidR="0052752B" w:rsidRDefault="0052752B" w:rsidP="0052752B">
      <w:pPr>
        <w:pStyle w:val="HTMLPreformatted"/>
        <w:rPr>
          <w:color w:val="000000"/>
        </w:rPr>
      </w:pPr>
      <w:r>
        <w:rPr>
          <w:color w:val="000000"/>
        </w:rPr>
        <w:t>FTL_0117                          0.00047  31_[+1]</w:t>
      </w:r>
    </w:p>
    <w:p w14:paraId="6EA9E950" w14:textId="77777777" w:rsidR="0052752B" w:rsidRDefault="0052752B" w:rsidP="0052752B">
      <w:pPr>
        <w:pStyle w:val="HTMLPreformatted"/>
        <w:rPr>
          <w:color w:val="000000"/>
        </w:rPr>
      </w:pPr>
      <w:r>
        <w:rPr>
          <w:color w:val="000000"/>
        </w:rPr>
        <w:t>FTL_1165                           0.0007  18_[+1]_13</w:t>
      </w:r>
    </w:p>
    <w:p w14:paraId="54ABA09F" w14:textId="0125AC2A" w:rsidR="0052752B" w:rsidRDefault="0052752B"/>
    <w:sectPr w:rsidR="005275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tbS0MDQxMDE0NTBW0lEKTi0uzszPAykwrgUAySrlgCwAAAA="/>
  </w:docVars>
  <w:rsids>
    <w:rsidRoot w:val="00CD7147"/>
    <w:rsid w:val="004017D8"/>
    <w:rsid w:val="0052752B"/>
    <w:rsid w:val="00626103"/>
    <w:rsid w:val="00A45166"/>
    <w:rsid w:val="00CD7147"/>
    <w:rsid w:val="00D24B4C"/>
    <w:rsid w:val="00E21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8607F"/>
  <w15:chartTrackingRefBased/>
  <w15:docId w15:val="{37923AFD-404C-42D5-9B6F-92435961E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147"/>
    <w:pPr>
      <w:spacing w:after="0" w:line="240" w:lineRule="auto"/>
    </w:pPr>
    <w:rPr>
      <w:rFonts w:eastAsia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275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2752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225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997</Words>
  <Characters>5688</Characters>
  <Application>Microsoft Office Word</Application>
  <DocSecurity>0</DocSecurity>
  <Lines>47</Lines>
  <Paragraphs>13</Paragraphs>
  <ScaleCrop>false</ScaleCrop>
  <Company/>
  <LinksUpToDate>false</LinksUpToDate>
  <CharactersWithSpaces>6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6</cp:revision>
  <dcterms:created xsi:type="dcterms:W3CDTF">2021-02-10T19:46:00Z</dcterms:created>
  <dcterms:modified xsi:type="dcterms:W3CDTF">2021-02-10T22:19:00Z</dcterms:modified>
</cp:coreProperties>
</file>